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CC4" w:rsidRDefault="00713CC4">
      <w:bookmarkStart w:id="0" w:name="_heading=h.gjdgxs" w:colFirst="0" w:colLast="0"/>
      <w:bookmarkEnd w:id="0"/>
    </w:p>
    <w:tbl>
      <w:tblPr>
        <w:tblStyle w:val="a"/>
        <w:tblW w:w="11506" w:type="dxa"/>
        <w:jc w:val="center"/>
        <w:tblBorders>
          <w:insideV w:val="single" w:sz="12" w:space="0" w:color="ED7D31"/>
        </w:tblBorders>
        <w:tblLayout w:type="fixed"/>
        <w:tblLook w:val="0400" w:firstRow="0" w:lastRow="0" w:firstColumn="0" w:lastColumn="0" w:noHBand="0" w:noVBand="1"/>
      </w:tblPr>
      <w:tblGrid>
        <w:gridCol w:w="5909"/>
        <w:gridCol w:w="5597"/>
      </w:tblGrid>
      <w:tr w:rsidR="00713CC4">
        <w:trPr>
          <w:jc w:val="center"/>
        </w:trPr>
        <w:tc>
          <w:tcPr>
            <w:tcW w:w="5909" w:type="dxa"/>
            <w:vAlign w:val="center"/>
          </w:tcPr>
          <w:p w:rsidR="00713CC4" w:rsidRDefault="00E60D10">
            <w:pPr>
              <w:jc w:val="right"/>
            </w:pPr>
            <w:r>
              <w:rPr>
                <w:noProof/>
              </w:rPr>
              <w:drawing>
                <wp:inline distT="0" distB="0" distL="0" distR="0">
                  <wp:extent cx="3116725" cy="2876883"/>
                  <wp:effectExtent l="0" t="0" r="0" b="0"/>
                  <wp:docPr id="17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6725" cy="287688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713CC4" w:rsidRDefault="00E60D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2" w:lineRule="auto"/>
              <w:jc w:val="right"/>
              <w:rPr>
                <w:smallCaps/>
                <w:color w:val="191919"/>
                <w:sz w:val="72"/>
                <w:szCs w:val="72"/>
              </w:rPr>
            </w:pPr>
            <w:r>
              <w:rPr>
                <w:smallCaps/>
                <w:color w:val="191919"/>
                <w:sz w:val="72"/>
                <w:szCs w:val="72"/>
              </w:rPr>
              <w:t>PROJECT DESIGN – MODULAR STUDY APPLICATION</w:t>
            </w:r>
          </w:p>
          <w:p w:rsidR="00713CC4" w:rsidRDefault="00713CC4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5597" w:type="dxa"/>
            <w:vAlign w:val="center"/>
          </w:tcPr>
          <w:p w:rsidR="00713CC4" w:rsidRDefault="00E60D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mallCaps/>
                <w:color w:val="ED7D31"/>
                <w:sz w:val="26"/>
                <w:szCs w:val="26"/>
              </w:rPr>
            </w:pPr>
            <w:r>
              <w:rPr>
                <w:smallCaps/>
                <w:color w:val="ED7D31"/>
                <w:sz w:val="26"/>
                <w:szCs w:val="26"/>
              </w:rPr>
              <w:t>ABSTRACT</w:t>
            </w:r>
          </w:p>
          <w:p w:rsidR="00713CC4" w:rsidRDefault="00E60D10">
            <w:pPr>
              <w:rPr>
                <w:color w:val="000000"/>
              </w:rPr>
            </w:pPr>
            <w:r>
              <w:rPr>
                <w:color w:val="000000"/>
              </w:rPr>
              <w:t xml:space="preserve">A </w:t>
            </w:r>
            <w:r>
              <w:t>Project Design</w:t>
            </w:r>
            <w:r>
              <w:rPr>
                <w:color w:val="000000"/>
              </w:rPr>
              <w:t xml:space="preserve"> for the development of a Modular Study Application for students.  The </w:t>
            </w:r>
            <w:r>
              <w:t>design outlines the interface and functionality, application structure, build instructions and UML Diagram for the application</w:t>
            </w:r>
            <w:r>
              <w:rPr>
                <w:color w:val="000000"/>
              </w:rPr>
              <w:t>.</w:t>
            </w:r>
          </w:p>
          <w:p w:rsidR="00713CC4" w:rsidRDefault="00E60D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ED7D31"/>
                <w:sz w:val="26"/>
                <w:szCs w:val="26"/>
              </w:rPr>
            </w:pPr>
            <w:r>
              <w:rPr>
                <w:color w:val="ED7D31"/>
                <w:sz w:val="26"/>
                <w:szCs w:val="26"/>
              </w:rPr>
              <w:t>Kory Bennett / Brock Allton / Dylan Sawyer / Justin Casey / Dan Page / Cale Ward</w:t>
            </w:r>
          </w:p>
          <w:p w:rsidR="00713CC4" w:rsidRDefault="00E60D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  <w:r>
              <w:rPr>
                <w:color w:val="44546A"/>
              </w:rPr>
              <w:t xml:space="preserve">UMUC 495 6380          </w:t>
            </w:r>
            <w:r w:rsidR="005D1F6D">
              <w:rPr>
                <w:color w:val="44546A"/>
              </w:rPr>
              <w:t>09</w:t>
            </w:r>
            <w:bookmarkStart w:id="1" w:name="_GoBack"/>
            <w:bookmarkEnd w:id="1"/>
            <w:r>
              <w:rPr>
                <w:color w:val="44546A"/>
              </w:rPr>
              <w:t xml:space="preserve"> Feb 2020</w:t>
            </w:r>
          </w:p>
        </w:tc>
      </w:tr>
    </w:tbl>
    <w:p w:rsidR="00713CC4" w:rsidRDefault="00713CC4"/>
    <w:p w:rsidR="00713CC4" w:rsidRDefault="00E60D1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12700</wp:posOffset>
                </wp:positionV>
                <wp:extent cx="5822950" cy="25082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40875" y="3660938"/>
                          <a:ext cx="5810250" cy="2381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13CC4" w:rsidRDefault="00E60D10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TABLE OF CONTENT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" o:spid="_x0000_s1026" style="position:absolute;margin-left:0;margin-top:1pt;width:458.5pt;height:1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" fillcolor="#ed7d31 [3205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713CC4" w:rsidRDefault="00E60D10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</w:p>
    <w:p w:rsidR="00713CC4" w:rsidRDefault="00713CC4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5"/>
        <w:gridCol w:w="4675"/>
      </w:tblGrid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Revision History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 xml:space="preserve">User Interface </w:t>
            </w:r>
            <w:proofErr w:type="gramStart"/>
            <w:r>
              <w:rPr>
                <w:color w:val="000000"/>
              </w:rPr>
              <w:t>And</w:t>
            </w:r>
            <w:proofErr w:type="gramEnd"/>
            <w:r>
              <w:rPr>
                <w:color w:val="000000"/>
              </w:rPr>
              <w:t xml:space="preserve"> Functionality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Application Structure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t>Build Instructions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4</w:t>
            </w:r>
          </w:p>
        </w:tc>
      </w:tr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t>Sequence Diagram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5</w:t>
            </w:r>
          </w:p>
        </w:tc>
      </w:tr>
      <w:tr w:rsidR="00713CC4">
        <w:tc>
          <w:tcPr>
            <w:tcW w:w="4675" w:type="dxa"/>
          </w:tcPr>
          <w:p w:rsidR="00713CC4" w:rsidRDefault="00E60D10">
            <w:pPr>
              <w:numPr>
                <w:ilvl w:val="0"/>
                <w:numId w:val="2"/>
              </w:numPr>
              <w:spacing w:after="160" w:line="259" w:lineRule="auto"/>
            </w:pPr>
            <w:r>
              <w:t>UML Diagram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6</w:t>
            </w:r>
          </w:p>
        </w:tc>
      </w:tr>
    </w:tbl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E60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Revision History</w:t>
      </w:r>
    </w:p>
    <w:tbl>
      <w:tblPr>
        <w:tblStyle w:val="a1"/>
        <w:tblW w:w="8990" w:type="dxa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81"/>
        <w:gridCol w:w="3013"/>
        <w:gridCol w:w="2996"/>
      </w:tblGrid>
      <w:tr w:rsidR="00713CC4">
        <w:tc>
          <w:tcPr>
            <w:tcW w:w="2981" w:type="dxa"/>
            <w:shd w:val="clear" w:color="auto" w:fill="ED7D31"/>
          </w:tcPr>
          <w:p w:rsidR="00713CC4" w:rsidRDefault="00E60D10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Date</w:t>
            </w:r>
          </w:p>
        </w:tc>
        <w:tc>
          <w:tcPr>
            <w:tcW w:w="3013" w:type="dxa"/>
            <w:shd w:val="clear" w:color="auto" w:fill="ED7D31"/>
          </w:tcPr>
          <w:p w:rsidR="00713CC4" w:rsidRDefault="00E60D10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2996" w:type="dxa"/>
            <w:shd w:val="clear" w:color="auto" w:fill="ED7D31"/>
          </w:tcPr>
          <w:p w:rsidR="00713CC4" w:rsidRDefault="00E60D10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Author</w:t>
            </w:r>
          </w:p>
        </w:tc>
      </w:tr>
      <w:tr w:rsidR="00713CC4">
        <w:tc>
          <w:tcPr>
            <w:tcW w:w="2981" w:type="dxa"/>
          </w:tcPr>
          <w:p w:rsidR="00713CC4" w:rsidRDefault="00E60D10">
            <w:pPr>
              <w:jc w:val="center"/>
            </w:pPr>
            <w:r>
              <w:t>03 Feb 2020</w:t>
            </w:r>
          </w:p>
        </w:tc>
        <w:tc>
          <w:tcPr>
            <w:tcW w:w="3013" w:type="dxa"/>
          </w:tcPr>
          <w:p w:rsidR="00713CC4" w:rsidRDefault="00E60D10">
            <w:pPr>
              <w:jc w:val="center"/>
            </w:pPr>
            <w:r>
              <w:t>Initial Draft</w:t>
            </w:r>
          </w:p>
        </w:tc>
        <w:tc>
          <w:tcPr>
            <w:tcW w:w="2996" w:type="dxa"/>
          </w:tcPr>
          <w:p w:rsidR="00713CC4" w:rsidRDefault="00E60D10">
            <w:pPr>
              <w:jc w:val="center"/>
            </w:pPr>
            <w:r>
              <w:t>K. Bennett</w:t>
            </w:r>
          </w:p>
        </w:tc>
      </w:tr>
      <w:tr w:rsidR="00713CC4">
        <w:tc>
          <w:tcPr>
            <w:tcW w:w="2981" w:type="dxa"/>
          </w:tcPr>
          <w:p w:rsidR="00713CC4" w:rsidRDefault="00E60D10">
            <w:pPr>
              <w:jc w:val="center"/>
            </w:pPr>
            <w:r>
              <w:t>05 Feb 2020</w:t>
            </w:r>
          </w:p>
        </w:tc>
        <w:tc>
          <w:tcPr>
            <w:tcW w:w="3013" w:type="dxa"/>
          </w:tcPr>
          <w:p w:rsidR="00713CC4" w:rsidRDefault="00E60D10">
            <w:pPr>
              <w:jc w:val="center"/>
            </w:pPr>
            <w:r>
              <w:t>Second Draft</w:t>
            </w:r>
          </w:p>
        </w:tc>
        <w:tc>
          <w:tcPr>
            <w:tcW w:w="2996" w:type="dxa"/>
          </w:tcPr>
          <w:p w:rsidR="00713CC4" w:rsidRDefault="00E60D10">
            <w:pPr>
              <w:jc w:val="center"/>
            </w:pPr>
            <w:r>
              <w:t>D. Sawyer</w:t>
            </w:r>
          </w:p>
        </w:tc>
      </w:tr>
      <w:tr w:rsidR="00713CC4">
        <w:tc>
          <w:tcPr>
            <w:tcW w:w="2981" w:type="dxa"/>
          </w:tcPr>
          <w:p w:rsidR="00713CC4" w:rsidRDefault="00E60D10">
            <w:pPr>
              <w:jc w:val="center"/>
            </w:pPr>
            <w:r>
              <w:t>06 Feb 2020</w:t>
            </w:r>
          </w:p>
        </w:tc>
        <w:tc>
          <w:tcPr>
            <w:tcW w:w="3013" w:type="dxa"/>
          </w:tcPr>
          <w:p w:rsidR="00713CC4" w:rsidRDefault="00E60D10">
            <w:pPr>
              <w:jc w:val="center"/>
            </w:pPr>
            <w:r>
              <w:t>User Interface</w:t>
            </w:r>
          </w:p>
        </w:tc>
        <w:tc>
          <w:tcPr>
            <w:tcW w:w="2996" w:type="dxa"/>
          </w:tcPr>
          <w:p w:rsidR="00713CC4" w:rsidRDefault="00E60D10">
            <w:pPr>
              <w:jc w:val="center"/>
            </w:pPr>
            <w:r>
              <w:t>C. Ward</w:t>
            </w:r>
          </w:p>
        </w:tc>
      </w:tr>
      <w:tr w:rsidR="00713CC4">
        <w:tc>
          <w:tcPr>
            <w:tcW w:w="2981" w:type="dxa"/>
          </w:tcPr>
          <w:p w:rsidR="00713CC4" w:rsidRDefault="00E60D10">
            <w:pPr>
              <w:jc w:val="center"/>
            </w:pPr>
            <w:r>
              <w:t>07 Feb 2020</w:t>
            </w:r>
          </w:p>
        </w:tc>
        <w:tc>
          <w:tcPr>
            <w:tcW w:w="3013" w:type="dxa"/>
          </w:tcPr>
          <w:p w:rsidR="00713CC4" w:rsidRDefault="00E60D10">
            <w:pPr>
              <w:jc w:val="center"/>
            </w:pPr>
            <w:r>
              <w:t>ERD</w:t>
            </w:r>
          </w:p>
        </w:tc>
        <w:tc>
          <w:tcPr>
            <w:tcW w:w="2996" w:type="dxa"/>
          </w:tcPr>
          <w:p w:rsidR="00713CC4" w:rsidRDefault="00E60D10">
            <w:pPr>
              <w:jc w:val="center"/>
            </w:pPr>
            <w:r>
              <w:t>J. Casey</w:t>
            </w:r>
          </w:p>
        </w:tc>
      </w:tr>
      <w:tr w:rsidR="00713CC4">
        <w:tc>
          <w:tcPr>
            <w:tcW w:w="2981" w:type="dxa"/>
          </w:tcPr>
          <w:p w:rsidR="00713CC4" w:rsidRDefault="00E60D10">
            <w:pPr>
              <w:jc w:val="center"/>
            </w:pPr>
            <w:r>
              <w:t>9 Feb 2020</w:t>
            </w:r>
          </w:p>
        </w:tc>
        <w:tc>
          <w:tcPr>
            <w:tcW w:w="3013" w:type="dxa"/>
          </w:tcPr>
          <w:p w:rsidR="00713CC4" w:rsidRDefault="00E60D10">
            <w:pPr>
              <w:jc w:val="center"/>
            </w:pPr>
            <w:r>
              <w:t>Review</w:t>
            </w:r>
          </w:p>
        </w:tc>
        <w:tc>
          <w:tcPr>
            <w:tcW w:w="2996" w:type="dxa"/>
          </w:tcPr>
          <w:p w:rsidR="00713CC4" w:rsidRDefault="00E60D10">
            <w:pPr>
              <w:jc w:val="center"/>
            </w:pPr>
            <w:r>
              <w:t>B. Allton</w:t>
            </w:r>
          </w:p>
        </w:tc>
      </w:tr>
      <w:tr w:rsidR="005D1F6D">
        <w:tc>
          <w:tcPr>
            <w:tcW w:w="2981" w:type="dxa"/>
          </w:tcPr>
          <w:p w:rsidR="005D1F6D" w:rsidRDefault="005D1F6D">
            <w:pPr>
              <w:jc w:val="center"/>
            </w:pPr>
            <w:r>
              <w:t>09 Feb 2020</w:t>
            </w:r>
          </w:p>
        </w:tc>
        <w:tc>
          <w:tcPr>
            <w:tcW w:w="3013" w:type="dxa"/>
          </w:tcPr>
          <w:p w:rsidR="005D1F6D" w:rsidRDefault="005D1F6D">
            <w:pPr>
              <w:jc w:val="center"/>
            </w:pPr>
            <w:r>
              <w:t>Final Review</w:t>
            </w:r>
          </w:p>
        </w:tc>
        <w:tc>
          <w:tcPr>
            <w:tcW w:w="2996" w:type="dxa"/>
          </w:tcPr>
          <w:p w:rsidR="005D1F6D" w:rsidRDefault="005D1F6D">
            <w:pPr>
              <w:jc w:val="center"/>
            </w:pPr>
            <w:r>
              <w:t>K. Bennett / Brock Allton</w:t>
            </w:r>
          </w:p>
        </w:tc>
      </w:tr>
    </w:tbl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E60D10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0</wp:posOffset>
                </wp:positionV>
                <wp:extent cx="5927725" cy="29845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88488" y="3637125"/>
                          <a:ext cx="5915025" cy="2857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13CC4" w:rsidRDefault="00E60D10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Project Desig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o:spid="_x0000_s1027" style="position:absolute;left:0;text-align:left;margin-left:-2pt;margin-top:0;width:466.75pt;height:2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" fillcolor="#ed7d31 [3205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713CC4" w:rsidRDefault="00E60D10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Project Design</w:t>
                      </w:r>
                    </w:p>
                  </w:txbxContent>
                </v:textbox>
              </v:rect>
            </w:pict>
          </mc:Fallback>
        </mc:AlternateContent>
      </w:r>
    </w:p>
    <w:p w:rsidR="00713CC4" w:rsidRDefault="00713CC4">
      <w:pPr>
        <w:ind w:left="360"/>
      </w:pPr>
    </w:p>
    <w:p w:rsidR="00713CC4" w:rsidRDefault="00E60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User Interface and Functionality</w:t>
      </w:r>
    </w:p>
    <w:p w:rsidR="00713CC4" w:rsidRDefault="00E60D10">
      <w:pPr>
        <w:rPr>
          <w:sz w:val="24"/>
          <w:szCs w:val="24"/>
        </w:rPr>
      </w:pPr>
      <w:r>
        <w:rPr>
          <w:sz w:val="24"/>
          <w:szCs w:val="24"/>
        </w:rPr>
        <w:t>Team Modular Study created a Graphic User Interface (GUI) software that allows a user to access a database with questions and be tested with multiple choice options to answer. A score is provided to tell the user the success of the test. The application wo</w:t>
      </w:r>
      <w:r>
        <w:rPr>
          <w:sz w:val="24"/>
          <w:szCs w:val="24"/>
        </w:rPr>
        <w:t>rks by taking user input and importing questions from a database, then displaying them for the user to be tested on in a random order. Functionality includes:</w:t>
      </w:r>
      <w:r>
        <w:rPr>
          <w:sz w:val="24"/>
          <w:szCs w:val="24"/>
        </w:rPr>
        <w:br/>
        <w:t xml:space="preserve"> </w:t>
      </w:r>
    </w:p>
    <w:p w:rsidR="00713CC4" w:rsidRDefault="00E60D10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proofErr w:type="gramStart"/>
      <w:r>
        <w:rPr>
          <w:sz w:val="24"/>
          <w:szCs w:val="24"/>
        </w:rPr>
        <w:t>drop down</w:t>
      </w:r>
      <w:proofErr w:type="gramEnd"/>
      <w:r>
        <w:rPr>
          <w:sz w:val="24"/>
          <w:szCs w:val="24"/>
        </w:rPr>
        <w:t xml:space="preserve"> pane that holds the subjects that a User can be tested on</w:t>
      </w:r>
    </w:p>
    <w:p w:rsidR="00713CC4" w:rsidRDefault="00E60D10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n area for the User to input how many questions they want to be tested on</w:t>
      </w:r>
    </w:p>
    <w:p w:rsidR="00713CC4" w:rsidRDefault="00E60D10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ultiple choice questions in random order with four options the User can select from</w:t>
      </w:r>
    </w:p>
    <w:p w:rsidR="00713CC4" w:rsidRDefault="00E60D10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results of the test shown</w:t>
      </w:r>
    </w:p>
    <w:p w:rsidR="00713CC4" w:rsidRDefault="00E60D10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n option for the User at the end of the test to exit or restart t</w:t>
      </w:r>
      <w:r>
        <w:rPr>
          <w:sz w:val="24"/>
          <w:szCs w:val="24"/>
        </w:rPr>
        <w:t>he application</w:t>
      </w:r>
    </w:p>
    <w:p w:rsidR="00713CC4" w:rsidRDefault="00713CC4">
      <w:pPr>
        <w:rPr>
          <w:sz w:val="24"/>
          <w:szCs w:val="24"/>
        </w:rPr>
      </w:pPr>
    </w:p>
    <w:p w:rsidR="00713CC4" w:rsidRDefault="00E60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pplication Structure</w:t>
      </w:r>
    </w:p>
    <w:p w:rsidR="00713CC4" w:rsidRDefault="00E60D10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java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tarted by the user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itializes and handles GUI.java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Queries Maria DB for above information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arses database results for optimal viewing in GUI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ceives requests from GUI.java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nds results to GUI.java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rves as primary interface to database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sponsible for randomizing questions</w:t>
      </w:r>
    </w:p>
    <w:p w:rsidR="00713CC4" w:rsidRDefault="00E60D10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racks questions completed out of total</w:t>
      </w:r>
    </w:p>
    <w:p w:rsidR="00713CC4" w:rsidRDefault="00E60D10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acks number of correct answers out of total</w:t>
      </w:r>
    </w:p>
    <w:p w:rsidR="00713CC4" w:rsidRDefault="00E60D10">
      <w:pPr>
        <w:rPr>
          <w:b/>
          <w:sz w:val="24"/>
          <w:szCs w:val="24"/>
        </w:rPr>
      </w:pPr>
      <w:r>
        <w:rPr>
          <w:b/>
          <w:sz w:val="24"/>
          <w:szCs w:val="24"/>
        </w:rPr>
        <w:t>GUI.java</w:t>
      </w:r>
    </w:p>
    <w:p w:rsidR="00713CC4" w:rsidRDefault="00E60D10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ontains </w:t>
      </w:r>
      <w:proofErr w:type="spellStart"/>
      <w:r>
        <w:rPr>
          <w:sz w:val="24"/>
          <w:szCs w:val="24"/>
        </w:rPr>
        <w:t>JFrame</w:t>
      </w:r>
      <w:proofErr w:type="spellEnd"/>
      <w:r>
        <w:rPr>
          <w:sz w:val="24"/>
          <w:szCs w:val="24"/>
        </w:rPr>
        <w:t xml:space="preserve"> user interface</w:t>
      </w:r>
    </w:p>
    <w:p w:rsidR="00713CC4" w:rsidRDefault="00E60D10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ccepts user input via button and text</w:t>
      </w:r>
    </w:p>
    <w:p w:rsidR="00713CC4" w:rsidRDefault="00E60D10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utputs questions, answers and results to user</w:t>
      </w:r>
    </w:p>
    <w:p w:rsidR="00713CC4" w:rsidRDefault="00E60D10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nds requests to Main.java</w:t>
      </w:r>
    </w:p>
    <w:p w:rsidR="00713CC4" w:rsidRDefault="00E60D10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vailable Databases</w:t>
      </w:r>
    </w:p>
    <w:p w:rsidR="00713CC4" w:rsidRDefault="00E60D10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Number of Questions within each database</w:t>
      </w:r>
    </w:p>
    <w:p w:rsidR="00713CC4" w:rsidRDefault="00E60D10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dividual Questions</w:t>
      </w:r>
    </w:p>
    <w:p w:rsidR="00713CC4" w:rsidRDefault="00E60D10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isplays resulting scores to user</w:t>
      </w:r>
    </w:p>
    <w:p w:rsidR="00713CC4" w:rsidRDefault="00E60D10">
      <w:pPr>
        <w:rPr>
          <w:b/>
          <w:sz w:val="24"/>
          <w:szCs w:val="24"/>
        </w:rPr>
      </w:pPr>
      <w:r>
        <w:rPr>
          <w:b/>
          <w:sz w:val="24"/>
          <w:szCs w:val="24"/>
        </w:rPr>
        <w:t>SQL</w:t>
      </w:r>
    </w:p>
    <w:p w:rsidR="00713CC4" w:rsidRDefault="00E60D10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tores all subject and question information</w:t>
      </w:r>
    </w:p>
    <w:p w:rsidR="00713CC4" w:rsidRDefault="00E60D10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nly interfaced b</w:t>
      </w:r>
      <w:r>
        <w:rPr>
          <w:sz w:val="24"/>
          <w:szCs w:val="24"/>
        </w:rPr>
        <w:t>y MiddleMan.java</w:t>
      </w:r>
    </w:p>
    <w:p w:rsidR="00713CC4" w:rsidRDefault="00E60D10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sted remotely to prevent setup complicated database set up</w:t>
      </w:r>
    </w:p>
    <w:p w:rsidR="00713CC4" w:rsidRDefault="00E60D10">
      <w:pPr>
        <w:rPr>
          <w:sz w:val="24"/>
          <w:szCs w:val="24"/>
        </w:rPr>
      </w:pPr>
      <w:r>
        <w:rPr>
          <w:sz w:val="24"/>
          <w:szCs w:val="24"/>
        </w:rPr>
        <w:t xml:space="preserve">      Entity Relationship Diagram</w:t>
      </w:r>
    </w:p>
    <w:p w:rsidR="00713CC4" w:rsidRDefault="00E60D10">
      <w:pPr>
        <w:rPr>
          <w:b/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>
            <wp:extent cx="5943600" cy="2628900"/>
            <wp:effectExtent l="0" t="0" r="0" b="0"/>
            <wp:docPr id="1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13CC4" w:rsidRDefault="00E60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>Build Instructions</w:t>
      </w:r>
    </w:p>
    <w:p w:rsidR="00713CC4" w:rsidRDefault="00E60D10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cd into the ‘Code’ directory</w:t>
      </w:r>
    </w:p>
    <w:p w:rsidR="00713CC4" w:rsidRDefault="00E60D1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Compile your Java code, generating class files</w:t>
      </w:r>
    </w:p>
    <w:p w:rsidR="00713CC4" w:rsidRDefault="00E60D10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javac</w:t>
      </w:r>
      <w:proofErr w:type="spellEnd"/>
      <w:r>
        <w:rPr>
          <w:i/>
          <w:sz w:val="24"/>
          <w:szCs w:val="24"/>
        </w:rPr>
        <w:t xml:space="preserve"> -cp “</w:t>
      </w:r>
      <w:proofErr w:type="gramStart"/>
      <w:r>
        <w:rPr>
          <w:i/>
          <w:sz w:val="24"/>
          <w:szCs w:val="24"/>
        </w:rPr>
        <w:t>.:./mysql-connector-java-8.0.19.jar</w:t>
      </w:r>
      <w:proofErr w:type="gramEnd"/>
      <w:r>
        <w:rPr>
          <w:i/>
          <w:sz w:val="24"/>
          <w:szCs w:val="24"/>
        </w:rPr>
        <w:t>” &lt;ALL_JAVA_FILES&gt;</w:t>
      </w:r>
    </w:p>
    <w:p w:rsidR="00713CC4" w:rsidRDefault="00E60D1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Create a JAR file called study</w:t>
      </w:r>
    </w:p>
    <w:p w:rsidR="00713CC4" w:rsidRDefault="00E60D10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jar </w:t>
      </w:r>
      <w:proofErr w:type="spellStart"/>
      <w:r>
        <w:rPr>
          <w:i/>
          <w:sz w:val="24"/>
          <w:szCs w:val="24"/>
        </w:rPr>
        <w:t>cmf</w:t>
      </w:r>
      <w:proofErr w:type="spellEnd"/>
      <w:r>
        <w:rPr>
          <w:i/>
          <w:sz w:val="24"/>
          <w:szCs w:val="24"/>
        </w:rPr>
        <w:t xml:space="preserve"> manifest study &lt;ALL_CLASS_FILES&gt;</w:t>
      </w:r>
    </w:p>
    <w:p w:rsidR="00713CC4" w:rsidRDefault="00E60D1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Execute the JAR file</w:t>
      </w:r>
    </w:p>
    <w:p w:rsidR="00713CC4" w:rsidRDefault="00E60D10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r>
        <w:rPr>
          <w:i/>
          <w:sz w:val="24"/>
          <w:szCs w:val="24"/>
        </w:rPr>
        <w:t>java -jar study</w:t>
      </w:r>
    </w:p>
    <w:p w:rsidR="00713CC4" w:rsidRDefault="00713CC4">
      <w:pPr>
        <w:rPr>
          <w:sz w:val="24"/>
          <w:szCs w:val="24"/>
        </w:rPr>
      </w:pPr>
    </w:p>
    <w:p w:rsidR="005D1F6D" w:rsidRPr="005D1F6D" w:rsidRDefault="005D1F6D" w:rsidP="005D1F6D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</w:p>
    <w:p w:rsidR="005D1F6D" w:rsidRPr="005D1F6D" w:rsidRDefault="005D1F6D" w:rsidP="005D1F6D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</w:p>
    <w:p w:rsidR="00713CC4" w:rsidRDefault="00E60D1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lastRenderedPageBreak/>
        <w:t>Sequence Diagram</w:t>
      </w:r>
    </w:p>
    <w:p w:rsidR="00713CC4" w:rsidRDefault="00E60D10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>
            <wp:extent cx="5943600" cy="5600700"/>
            <wp:effectExtent l="0" t="0" r="0" b="0"/>
            <wp:docPr id="1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13CC4" w:rsidRDefault="00713CC4">
      <w:pPr>
        <w:ind w:left="360"/>
        <w:rPr>
          <w:b/>
          <w:sz w:val="24"/>
          <w:szCs w:val="24"/>
        </w:rPr>
      </w:pPr>
    </w:p>
    <w:p w:rsidR="00713CC4" w:rsidRDefault="00713CC4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Pr="005D1F6D" w:rsidRDefault="005D1F6D" w:rsidP="005D1F6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 w:rsidRPr="005D1F6D">
        <w:rPr>
          <w:b/>
          <w:color w:val="000000"/>
          <w:sz w:val="24"/>
          <w:szCs w:val="24"/>
        </w:rPr>
        <w:t>UML Diagrams (Dan)</w:t>
      </w:r>
    </w:p>
    <w:p w:rsidR="005D1F6D" w:rsidRDefault="005D1F6D">
      <w:pPr>
        <w:ind w:left="360"/>
        <w:rPr>
          <w:b/>
          <w:sz w:val="24"/>
          <w:szCs w:val="24"/>
        </w:rPr>
      </w:pPr>
    </w:p>
    <w:p w:rsidR="00713CC4" w:rsidRDefault="00E60D10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>
            <wp:extent cx="5943600" cy="3924300"/>
            <wp:effectExtent l="0" t="0" r="0" b="0"/>
            <wp:docPr id="1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713CC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0D10" w:rsidRDefault="00E60D10">
      <w:pPr>
        <w:spacing w:after="0" w:line="240" w:lineRule="auto"/>
      </w:pPr>
      <w:r>
        <w:separator/>
      </w:r>
    </w:p>
  </w:endnote>
  <w:endnote w:type="continuationSeparator" w:id="0">
    <w:p w:rsidR="00E60D10" w:rsidRDefault="00E60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3CC4" w:rsidRDefault="00E60D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5D1F6D">
      <w:rPr>
        <w:color w:val="000000"/>
      </w:rPr>
      <w:fldChar w:fldCharType="separate"/>
    </w:r>
    <w:r w:rsidR="005D1F6D">
      <w:rPr>
        <w:noProof/>
        <w:color w:val="000000"/>
      </w:rPr>
      <w:t>1</w:t>
    </w:r>
    <w:r>
      <w:rPr>
        <w:color w:val="000000"/>
      </w:rPr>
      <w:fldChar w:fldCharType="end"/>
    </w:r>
  </w:p>
  <w:p w:rsidR="00713CC4" w:rsidRDefault="00713C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0D10" w:rsidRDefault="00E60D10">
      <w:pPr>
        <w:spacing w:after="0" w:line="240" w:lineRule="auto"/>
      </w:pPr>
      <w:r>
        <w:separator/>
      </w:r>
    </w:p>
  </w:footnote>
  <w:footnote w:type="continuationSeparator" w:id="0">
    <w:p w:rsidR="00E60D10" w:rsidRDefault="00E60D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3CC4" w:rsidRDefault="00E60D1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CMSC 495 6380 Project Design – Modular Study Application</w:t>
    </w:r>
    <w:r>
      <w:rPr>
        <w:color w:val="000000"/>
      </w:rPr>
      <w:tab/>
    </w:r>
  </w:p>
  <w:p w:rsidR="00713CC4" w:rsidRDefault="00713C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23218"/>
    <w:multiLevelType w:val="multilevel"/>
    <w:tmpl w:val="0D943E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5C19B9"/>
    <w:multiLevelType w:val="multilevel"/>
    <w:tmpl w:val="ED8473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1765769"/>
    <w:multiLevelType w:val="multilevel"/>
    <w:tmpl w:val="5EEE59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D3CF4"/>
    <w:multiLevelType w:val="multilevel"/>
    <w:tmpl w:val="48AE95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4969B6"/>
    <w:multiLevelType w:val="multilevel"/>
    <w:tmpl w:val="72FE1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53D2B"/>
    <w:multiLevelType w:val="multilevel"/>
    <w:tmpl w:val="C9101D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E1342E3"/>
    <w:multiLevelType w:val="multilevel"/>
    <w:tmpl w:val="72FE1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zeyMLIwNjOzNDZR0lEKTi0uzszPAykwrAUAU8MI0iwAAAA="/>
  </w:docVars>
  <w:rsids>
    <w:rsidRoot w:val="00713CC4"/>
    <w:rsid w:val="005D1F6D"/>
    <w:rsid w:val="00713CC4"/>
    <w:rsid w:val="00E6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94BC7"/>
  <w15:docId w15:val="{802B5EB5-9AEB-44C7-98E6-39119BF4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43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41"/>
  </w:style>
  <w:style w:type="paragraph" w:styleId="Footer">
    <w:name w:val="footer"/>
    <w:basedOn w:val="Normal"/>
    <w:link w:val="Foot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41"/>
  </w:style>
  <w:style w:type="paragraph" w:styleId="NoSpacing">
    <w:name w:val="No Spacing"/>
    <w:link w:val="NoSpacingChar"/>
    <w:uiPriority w:val="1"/>
    <w:qFormat/>
    <w:rsid w:val="00C9684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96841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96841"/>
    <w:pPr>
      <w:ind w:left="720"/>
      <w:contextualSpacing/>
    </w:pPr>
  </w:style>
  <w:style w:type="table" w:styleId="TableGrid">
    <w:name w:val="Table Grid"/>
    <w:basedOn w:val="TableNormal"/>
    <w:uiPriority w:val="39"/>
    <w:rsid w:val="00524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54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43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1554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543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296" w:type="dxa"/>
        <w:left w:w="360" w:type="dxa"/>
        <w:bottom w:w="1296" w:type="dxa"/>
        <w:right w:w="36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UaKE0svXRxfGO10VGeTYRb4cOw==">AMUW2mV95Kk0wCWsDr33PrFVWLdUYHporMghSD/IrncPSnWOIy/o+Bh0RhohqWMv9wO5s/33codxtBZXYrUzEiKbnmo7GqFaqFgBSzw7E5gCSSC7jxEW0qANWSBXsL2poFnBJbmstJC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y Bennett / Brock Allton / Dylan Sawyer / Justin Casey / Dan Page / Cale Ward</dc:creator>
  <cp:lastModifiedBy>Kory Bennett</cp:lastModifiedBy>
  <cp:revision>2</cp:revision>
  <dcterms:created xsi:type="dcterms:W3CDTF">2020-02-10T00:20:00Z</dcterms:created>
  <dcterms:modified xsi:type="dcterms:W3CDTF">2020-02-10T00:20:00Z</dcterms:modified>
</cp:coreProperties>
</file>